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iyadh,</w:t>
      </w:r>
      <w:r>
        <w:t xml:space="preserve"> </w:t>
      </w:r>
      <w:r>
        <w:t xml:space="preserve">Saudi</w:t>
      </w:r>
      <w:r>
        <w:t xml:space="preserve"> </w:t>
      </w:r>
      <w:r>
        <w:t xml:space="preserve">Arabia</w:t>
      </w:r>
    </w:p>
    <w:p>
      <w:pPr>
        <w:pStyle w:val="FirstParagraph"/>
      </w:pPr>
      <w:r>
        <w:t xml:space="preserve">[Your Full Name]</w:t>
      </w:r>
    </w:p>
    <w:p>
      <w:pPr>
        <w:pStyle w:val="BodyText"/>
      </w:pPr>
      <w:r>
        <w:t xml:space="preserve">[Your Address]</w:t>
      </w:r>
    </w:p>
    <w:p>
      <w:pPr>
        <w:pStyle w:val="BodyText"/>
      </w:pPr>
      <w:r>
        <w:t xml:space="preserve">Riyadh, Saudi Arabia</w:t>
      </w:r>
    </w:p>
    <w:p>
      <w:pPr>
        <w:pStyle w:val="BodyText"/>
      </w:pPr>
      <w:r>
        <w:t xml:space="preserve">Email: your.email@example.com</w:t>
      </w:r>
    </w:p>
    <w:p>
      <w:pPr>
        <w:pStyle w:val="BodyText"/>
      </w:pPr>
      <w:r>
        <w:t xml:space="preserve">Phone: +966 XXX XXXX</w:t>
      </w:r>
    </w:p>
    <w:p>
      <w:pPr>
        <w:pStyle w:val="BodyText"/>
      </w:pPr>
      <w:r>
        <w:t xml:space="preserve">Date: October 26, 2023</w:t>
      </w:r>
    </w:p>
    <w:p>
      <w:pPr>
        <w:pStyle w:val="BodyText"/>
      </w:pPr>
      <w:r>
        <w:t xml:space="preserve">Hiring Manager</w:t>
      </w:r>
    </w:p>
    <w:p>
      <w:pPr>
        <w:pStyle w:val="BodyText"/>
      </w:pPr>
      <w:r>
        <w:t xml:space="preserve">Automotive Solutions Saudi Arabia</w:t>
      </w:r>
    </w:p>
    <w:p>
      <w:pPr>
        <w:pStyle w:val="BodyText"/>
      </w:pPr>
      <w:r>
        <w:t xml:space="preserve">King Abdullah Financial District (KAFD)</w:t>
      </w:r>
    </w:p>
    <w:p>
      <w:pPr>
        <w:pStyle w:val="BodyText"/>
      </w:pPr>
      <w:r>
        <w:t xml:space="preserve">Riyadh, Saudi Arabia</w:t>
      </w:r>
    </w:p>
    <w:bookmarkStart w:id="20" w:name="Xede60d4b1fe4587e9c9b155f7555eea8d989686"/>
    <w:p>
      <w:pPr>
        <w:pStyle w:val="Heading1"/>
      </w:pPr>
      <w:r>
        <w:t xml:space="preserve">Internship Application Letter for Mechanic Position</w:t>
      </w:r>
    </w:p>
    <w:p>
      <w:pPr>
        <w:pStyle w:val="FirstParagraph"/>
      </w:pPr>
      <w:r>
        <w:t xml:space="preserve">Dear Hiring Manager,</w:t>
      </w:r>
    </w:p>
    <w:p>
      <w:pPr>
        <w:pStyle w:val="BodyText"/>
      </w:pPr>
      <w:r>
        <w:t xml:space="preserve">It is with profound enthusiasm that I submit my application for the Mechanic Internship position at Automotive Solutions Saudi Arabia in Riyadh, as advertised on the Ministry of Human Resources and Social Development’s career portal. As a dedicated automotive technology student deeply committed to advancing my skills within Saudi Arabia's rapidly evolving mobility sector, this opportunity represents an ideal alignment between my academic training and the nation’s transformative Vision 2030 initiatives. I am writing this Internship Application Letter not merely to seek a position, but to express my earnest desire to contribute meaningfully as a future mechanic within Riyadh’s dynamic automotive ecosystem.</w:t>
      </w:r>
    </w:p>
    <w:p>
      <w:pPr>
        <w:pStyle w:val="BodyText"/>
      </w:pPr>
      <w:r>
        <w:t xml:space="preserve">My journey toward becoming a professional Mechanic began during my two-year Diploma in Automotive Engineering Technology at King Saud University's College of Engineering and Information Technology, where I immersed myself in advanced coursework covering engine diagnostics, hybrid vehicle systems, and preventive maintenance protocols. What distinguishes my technical foundation is the rigorous hands-on training at the university’s state-of-the-art Automotive Lab—where I spent over 400 hours mastering diagnostic software like Techstream and Snap-on Diagnostics while servicing modern Saudi-market vehicles including Toyota Land Cruisers and Nissan X-Trail models. This practical experience directly prepared me for Riyadh’s unique automotive challenges, where extreme desert conditions demand specialized mechanical expertise beyond standard procedures.</w:t>
      </w:r>
    </w:p>
    <w:p>
      <w:pPr>
        <w:pStyle w:val="BodyText"/>
      </w:pPr>
      <w:r>
        <w:t xml:space="preserve">During my academic tenure, I spearheaded a university-sponsored initiative to establish a mobile maintenance service for low-income neighborhoods in Al-Rabi'a district—a project that required navigating Riyadh’s complex urban infrastructure while servicing over 75 vehicles monthly. This experience cultivated critical soft skills vital for success as a Mechanic in Saudi Arabia: cultural sensitivity when interacting with diverse client bases, precision under time constraints (with 95% of vehicles serviced within promised timelines), and meticulous documentation adhering to Saudi Standards, Metrology and Quality Organization (SASO) compliance standards. I also completed a summer internship at Al-Jazira Auto Service in Riyadh where I assisted senior technicians with brake system overhauls on heavy-duty trucks operating along the Riyadh-Dammam highway corridor—gaining firsthand insight into the operational demands of Saudi Arabia’s transportation infrastructure.</w:t>
      </w:r>
    </w:p>
    <w:p>
      <w:pPr>
        <w:pStyle w:val="BodyText"/>
      </w:pPr>
      <w:r>
        <w:t xml:space="preserve">What excites me most about this internship opportunity is how it directly supports Vision 2030’s strategic goals for sustainable mobility. I have closely followed Saudi Arabia's investments in electric vehicle infrastructure, particularly the recent launch of the Riyadh EV Charging Network by NEOM and the Ministry of Transport’s regulations requiring all government fleets to transition to hybrid models by 2025. As a Mechanic-in-training, I am eager to contribute to this national transformation by learning advanced battery diagnostics for emerging EV platforms while supporting traditional maintenance operations—a dual focus that aligns with Automotive Solutions Saudi Arabia’s reputation for innovation in Riyadh’s automotive sector. My fluency in Arabic (C1 level) and English (B2) further enables seamless collaboration with both local technicians and international OEM partners.</w:t>
      </w:r>
    </w:p>
    <w:p>
      <w:pPr>
        <w:pStyle w:val="BodyText"/>
      </w:pPr>
      <w:r>
        <w:t xml:space="preserve">My technical competencies extend beyond conventional engine repair to include cutting-edge diagnostic methodologies. I have personally trained on the latest Toyota Techstream software for hybrid vehicle systems, completed a certification in ASE-standard safety protocols through the Saudi Automotive Association, and participated in workshops hosted by BMW Middle East covering EV drivetrain diagnostics. Crucially, I understand that success as a Mechanic in Riyadh demands more than technical skill—it requires understanding local operating conditions. Having spent 18 months adapting my vehicle maintenance techniques to Riyadh’s high temperatures (often exceeding 45°C) and sand-heavy environment, I’ve developed specialized protocols for cooling system optimization and air filter maintenance that significantly extend component lifespan—a practical skill set immediately applicable to your service center operations.</w:t>
      </w:r>
    </w:p>
    <w:p>
      <w:pPr>
        <w:pStyle w:val="BodyText"/>
      </w:pPr>
      <w:r>
        <w:t xml:space="preserve">I am particularly drawn to Automotive Solutions Saudi Arabia’s commitment to developing local talent through structured internship programs. Your partnership with the Prince Mohammed bin Salman College for Business and Management exemplifies the kind of institutional collaboration that will allow me to bridge classroom learning with Riyadh’s real-world automotive challenges. I have studied your recent project servicing 2,000 fleet vehicles for the Riyadh Metro Authority, and I am confident my proactive approach to problem-solving—evidenced by when I independently designed a cost-effective sand-sealant solution for air intakes at the university lab—will add value from day one.</w:t>
      </w:r>
    </w:p>
    <w:p>
      <w:pPr>
        <w:pStyle w:val="BodyText"/>
      </w:pPr>
      <w:r>
        <w:t xml:space="preserve">As Saudi Arabia accelerates its automotive sector under Vision 2030, with projected market growth of 6.7% annually (according to Mordor Intelligence), the demand for skilled Mechanic professionals trained in both legacy systems and emerging technologies has never been greater. I am not merely seeking an internship; I aspire to become a certified mechanic who contributes to Saudi Arabia’s vision of becoming a regional automotive hub where innovation meets practical expertise. My ambition aligns perfectly with your company’s mission statement: "Engineering Excellence for the Future of Mobility in Riyadh."</w:t>
      </w:r>
    </w:p>
    <w:p>
      <w:pPr>
        <w:pStyle w:val="BodyText"/>
      </w:pPr>
      <w:r>
        <w:t xml:space="preserve">I have attached my resume, academic transcripts, and ASE certification documentation for your review. I am available for an interview at your earliest convenience and would welcome the opportunity to discuss how my mechanical aptitude, technical training, and cultural readiness for Saudi Arabia’s professional environment can serve Automotive Solutions Saudi Arabia’s operations in Riyadh. Thank you for considering this Internship Application Letter—I eagerly await the possibility of contributing to your team as a future Mechanic within this transformative era for Saudi Arabian automotive services.</w:t>
      </w:r>
    </w:p>
    <w:p>
      <w:pPr>
        <w:pStyle w:val="BodyText"/>
      </w:pPr>
      <w:r>
        <w:t xml:space="preserve">Respectfully,</w:t>
      </w:r>
    </w:p>
    <w:p>
      <w:pPr>
        <w:pStyle w:val="BodyText"/>
      </w:pPr>
      <w:r>
        <w:t xml:space="preserve">[Your Full Name]</w:t>
      </w:r>
    </w:p>
    <w:p>
      <w:pPr>
        <w:pStyle w:val="BodyText"/>
      </w:pPr>
      <w: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Riyadh, Saudi Arabia</dc:title>
  <dc:creator/>
  <dc:language>en</dc:language>
  <cp:keywords/>
  <dcterms:created xsi:type="dcterms:W3CDTF">2025-12-08T08:51:42Z</dcterms:created>
  <dcterms:modified xsi:type="dcterms:W3CDTF">2025-12-08T08:51:42Z</dcterms:modified>
</cp:coreProperties>
</file>

<file path=docProps/custom.xml><?xml version="1.0" encoding="utf-8"?>
<Properties xmlns="http://schemas.openxmlformats.org/officeDocument/2006/custom-properties" xmlns:vt="http://schemas.openxmlformats.org/officeDocument/2006/docPropsVTypes"/>
</file>